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9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IB</w:t>
            </w:r>
            <w:r>
              <w:rPr>
                <w:rFonts w:ascii="Calibri" w:hAnsi="Calibri"/>
                <w:sz w:val="20"/>
              </w:rPr>
              <w:t xml:space="preserve">, N = 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DEN</w:t>
            </w:r>
            <w:r>
              <w:rPr>
                <w:rFonts w:ascii="Calibri" w:hAnsi="Calibri"/>
                <w:sz w:val="20"/>
              </w:rPr>
              <w:t xml:space="preserve">, N = 1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ANC</w:t>
            </w:r>
            <w:r>
              <w:rPr>
                <w:rFonts w:ascii="Calibri" w:hAnsi="Calibri"/>
                <w:sz w:val="20"/>
              </w:rPr>
              <w:t xml:space="preserve">, N = 1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BA</w:t>
            </w:r>
            <w:r>
              <w:rPr>
                <w:rFonts w:ascii="Calibri" w:hAnsi="Calibri"/>
                <w:sz w:val="20"/>
              </w:rPr>
              <w:t xml:space="preserve">, N = 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HEA</w:t>
            </w:r>
            <w:r>
              <w:rPr>
                <w:rFonts w:ascii="Calibri" w:hAnsi="Calibri"/>
                <w:sz w:val="20"/>
              </w:rPr>
              <w:t xml:space="preserve">, N = 1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B</w:t>
            </w:r>
            <w:r>
              <w:rPr>
                <w:rFonts w:ascii="Calibri" w:hAnsi="Calibri"/>
                <w:sz w:val="20"/>
              </w:rPr>
              <w:t xml:space="preserve">, N = 2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(3.1, 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3.9, 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4.2, 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2.7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3.0, 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.4, 1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(2.8, 7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aD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bD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D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0.90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0.92,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 (1.26,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 (1.08,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9,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 (1.02, 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62, 1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a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1,660, 4,3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8 (2,216, 5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3 (1,842, 5,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7 (1,656, 4,6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3 (1,260, 3,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2 (1,652, 4,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9 (1,548, 3,7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4 (543, 1,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1 (656, 1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2 (723, 1,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4 (389, 1,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 (493, 1,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2 (565, 1,4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 (542, 1,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O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0, 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0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8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1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8, 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a20acor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52,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7, 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7, 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54, 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7, 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6, 1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a20bcor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70, 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67, 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107, 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3, 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8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73, 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9, 1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20acor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3, 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98, 2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90, 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80,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87, 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80, 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76, 1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20bcor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18, 3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153, 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141, 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8, 2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115, 2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114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129, 2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OHAnd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128,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141, 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221, 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1, 2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152, 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96, 3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41, 3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4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2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4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9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aD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5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2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, 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bD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0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, 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a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9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2, 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, 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40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6, 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51, 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2, 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2 (1,868, 4,6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3 (2,323, 4,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91 (2,235, 5,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5 (1,448, 3,9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0 (1,785, 4,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2 (2,010, 5,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1,605, 4,0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O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, 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20acort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1 (364, 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 (377, 1,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7 (566, 1,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 (261, 8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 (318, 9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401, 9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4 (397, 8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20bcort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 (335, 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 (334, 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7 (452, 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272, 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289, 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328,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367, 7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aTH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75, 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104, 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88, 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83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1,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75,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73, 1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TH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8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4, 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8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5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9, 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DOcorto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9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3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5, 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5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6, 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8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2, 1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26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29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25,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22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25,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22, 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37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D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17,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7,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0.19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18,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7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8, 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6, 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b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1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9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9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0,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, 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5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4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7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6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3, 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114, 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87, 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 (230,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82, 2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13, 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105, 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149, 4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31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54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49,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18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28,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,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31, 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78, 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70, 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297, 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0, 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63, 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62, 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31, 5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1, 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0, 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223, 5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8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6, 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1, 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4, 3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2:00Z</dcterms:created>
  <dcterms:modified xsi:type="dcterms:W3CDTF">2023-10-3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